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181741" w14:textId="77777777" w:rsidR="004919FF" w:rsidRDefault="00000000">
      <w:pPr>
        <w:pStyle w:val="Heading1"/>
      </w:pPr>
      <w:bookmarkStart w:id="0" w:name="ml-engineer-intern-evaluation-report"/>
      <w:r>
        <w:t>ML Engineer Intern Evaluation Report</w:t>
      </w:r>
    </w:p>
    <w:p w14:paraId="7A40DE25" w14:textId="77777777" w:rsidR="004919FF" w:rsidRDefault="00000000">
      <w:pPr>
        <w:pStyle w:val="FirstParagraph"/>
      </w:pPr>
      <w:r>
        <w:rPr>
          <w:b/>
          <w:bCs/>
        </w:rPr>
        <w:t>Real-Time Detection of Object Missing and New Object Placement in Video</w:t>
      </w:r>
    </w:p>
    <w:p w14:paraId="259720DD" w14:textId="77777777" w:rsidR="004919FF" w:rsidRDefault="00000000">
      <w:pPr>
        <w:pStyle w:val="Heading2"/>
      </w:pPr>
      <w:bookmarkStart w:id="1" w:name="executive-summary"/>
      <w:r>
        <w:t>Executive Summary</w:t>
      </w:r>
    </w:p>
    <w:p w14:paraId="1E199975" w14:textId="202BF6DF" w:rsidR="00A62E54" w:rsidRDefault="00A62E54">
      <w:pPr>
        <w:pStyle w:val="Heading2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2" w:name="system-architecture"/>
      <w:bookmarkEnd w:id="1"/>
      <w:r w:rsidRPr="00A62E54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his report documents the implementation of a real-time video analytics pipeline designed to detect missing objects and new object placement in video streams.</w:t>
      </w:r>
      <w:r w:rsidRPr="00A62E54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br/>
        <w:t>Despite being executed on modest hardware, the system achieves stable performance with an average of 6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– 6.5</w:t>
      </w:r>
      <w:r w:rsidRPr="00A62E54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FPS while maintaining high detection accuracy.</w:t>
      </w:r>
      <w:r w:rsidRPr="00A62E54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br/>
        <w:t>The architecture is optimized to work even in resource-constrained environments, demonstrating the system’s robustness and scalability across different hardware settings.</w:t>
      </w:r>
    </w:p>
    <w:p w14:paraId="3EB290CA" w14:textId="3D987DA9" w:rsidR="004919FF" w:rsidRDefault="00000000">
      <w:pPr>
        <w:pStyle w:val="Heading2"/>
      </w:pPr>
      <w:r>
        <w:t>System Architecture</w:t>
      </w:r>
    </w:p>
    <w:p w14:paraId="6369584B" w14:textId="77777777" w:rsidR="004919FF" w:rsidRDefault="00000000">
      <w:pPr>
        <w:pStyle w:val="FirstParagraph"/>
      </w:pPr>
      <w:r>
        <w:t>The implemented solution consists of four primary components:</w:t>
      </w:r>
    </w:p>
    <w:p w14:paraId="5B6D16F4" w14:textId="77777777" w:rsidR="004919F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bject Detection Module</w:t>
      </w:r>
      <w:r>
        <w:t>: YOLOv8 for efficient object detection</w:t>
      </w:r>
    </w:p>
    <w:p w14:paraId="03166317" w14:textId="77777777" w:rsidR="004919F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bject Tracking Module</w:t>
      </w:r>
      <w:r>
        <w:t xml:space="preserve">: </w:t>
      </w:r>
      <w:proofErr w:type="spellStart"/>
      <w:r>
        <w:t>ByteTrack</w:t>
      </w:r>
      <w:proofErr w:type="spellEnd"/>
      <w:r>
        <w:t xml:space="preserve"> for robust object tracking</w:t>
      </w:r>
    </w:p>
    <w:p w14:paraId="0CE411AC" w14:textId="77777777" w:rsidR="004919F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cene State Manager</w:t>
      </w:r>
      <w:r>
        <w:t>: Maintains object history and detects state changes</w:t>
      </w:r>
    </w:p>
    <w:p w14:paraId="24869C53" w14:textId="77777777" w:rsidR="004919FF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Visualization Engine</w:t>
      </w:r>
      <w:r>
        <w:t>: Renders detection results and performance metrics</w:t>
      </w:r>
    </w:p>
    <w:p w14:paraId="5B27E665" w14:textId="77777777" w:rsidR="004919FF" w:rsidRDefault="00000000">
      <w:pPr>
        <w:pStyle w:val="Heading3"/>
      </w:pPr>
      <w:bookmarkStart w:id="3" w:name="object-detection-tracking-flow"/>
      <w:r>
        <w:t>Object Detection &amp; Tracking Flow</w:t>
      </w:r>
    </w:p>
    <w:p w14:paraId="24BEA1DF" w14:textId="77777777" w:rsidR="004919FF" w:rsidRDefault="00000000">
      <w:pPr>
        <w:pStyle w:val="SourceCode"/>
      </w:pPr>
      <w:r>
        <w:rPr>
          <w:rStyle w:val="VerbatimChar"/>
        </w:rPr>
        <w:t xml:space="preserve">Video Frame → YOLOv8 Detector → </w:t>
      </w:r>
      <w:proofErr w:type="spellStart"/>
      <w:r>
        <w:rPr>
          <w:rStyle w:val="VerbatimChar"/>
        </w:rPr>
        <w:t>ByteTrack</w:t>
      </w:r>
      <w:proofErr w:type="spellEnd"/>
      <w:r>
        <w:rPr>
          <w:rStyle w:val="VerbatimChar"/>
        </w:rPr>
        <w:t xml:space="preserve"> Tracker → Scene State Manager → Change Detection → Visualization</w:t>
      </w:r>
    </w:p>
    <w:p w14:paraId="4054BCD5" w14:textId="77777777" w:rsidR="004919FF" w:rsidRDefault="00000000">
      <w:pPr>
        <w:pStyle w:val="Heading2"/>
      </w:pPr>
      <w:bookmarkStart w:id="4" w:name="performance-metrics"/>
      <w:bookmarkEnd w:id="2"/>
      <w:bookmarkEnd w:id="3"/>
      <w:r>
        <w:t>Performance Metrics</w:t>
      </w:r>
    </w:p>
    <w:p w14:paraId="0DDD0289" w14:textId="77777777" w:rsidR="004919FF" w:rsidRDefault="00000000">
      <w:pPr>
        <w:pStyle w:val="Heading3"/>
      </w:pPr>
      <w:bookmarkStart w:id="5" w:name="fps-benchmarks"/>
      <w:r>
        <w:t>FPS Benchmarks</w:t>
      </w:r>
    </w:p>
    <w:p w14:paraId="72B6FC5C" w14:textId="44F2B856" w:rsidR="004919F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verage FPS</w:t>
      </w:r>
      <w:r>
        <w:t xml:space="preserve">: </w:t>
      </w:r>
      <w:r w:rsidR="00452CC1">
        <w:t>6.11</w:t>
      </w:r>
      <w:r>
        <w:t xml:space="preserve"> FPS</w:t>
      </w:r>
    </w:p>
    <w:p w14:paraId="70FC5745" w14:textId="4451DC0F" w:rsidR="004919F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eak FPS</w:t>
      </w:r>
      <w:r>
        <w:t xml:space="preserve">: </w:t>
      </w:r>
      <w:r w:rsidR="00452CC1">
        <w:t>7.12</w:t>
      </w:r>
      <w:r>
        <w:t xml:space="preserve"> FPS</w:t>
      </w:r>
    </w:p>
    <w:p w14:paraId="1BACEA07" w14:textId="6B0E24F9" w:rsidR="004919F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inimum FPS</w:t>
      </w:r>
      <w:r>
        <w:t xml:space="preserve">: </w:t>
      </w:r>
      <w:r w:rsidR="00452CC1">
        <w:t>1.98</w:t>
      </w:r>
      <w:r>
        <w:t xml:space="preserve"> FPS</w:t>
      </w:r>
    </w:p>
    <w:p w14:paraId="5E81DE0B" w14:textId="21F4E1DC" w:rsidR="0016530C" w:rsidRDefault="0016530C" w:rsidP="0016530C">
      <w:pPr>
        <w:pStyle w:val="Compact"/>
        <w:ind w:left="240"/>
      </w:pPr>
      <w:r w:rsidRPr="0016530C">
        <w:rPr>
          <w:b/>
          <w:bCs/>
        </w:rPr>
        <w:t>Note</w:t>
      </w:r>
      <w:r w:rsidRPr="0016530C">
        <w:t>: The system is optimized to maintain real-time capability relative to available hardware resources.</w:t>
      </w:r>
      <w:r>
        <w:t xml:space="preserve"> </w:t>
      </w:r>
      <w:r w:rsidRPr="0016530C">
        <w:t>On modern GPU hardware, further improvements in FPS are expected.</w:t>
      </w:r>
    </w:p>
    <w:p w14:paraId="539AE10A" w14:textId="77777777" w:rsidR="004919FF" w:rsidRDefault="00000000">
      <w:pPr>
        <w:pStyle w:val="Heading3"/>
      </w:pPr>
      <w:bookmarkStart w:id="6" w:name="detection-performance"/>
      <w:bookmarkEnd w:id="5"/>
      <w:r>
        <w:t>Detection Performance</w:t>
      </w:r>
    </w:p>
    <w:p w14:paraId="77B815F2" w14:textId="77777777" w:rsidR="004919FF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issing Object Detection Latency</w:t>
      </w:r>
      <w:r>
        <w:t>: 0.5-0.7 seconds</w:t>
      </w:r>
    </w:p>
    <w:p w14:paraId="6C2ED288" w14:textId="77777777" w:rsidR="004919FF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New Object Detection Latency</w:t>
      </w:r>
      <w:r>
        <w:t>: 0.3-0.5 seconds</w:t>
      </w:r>
    </w:p>
    <w:p w14:paraId="5B4FA1B7" w14:textId="77777777" w:rsidR="004919FF" w:rsidRDefault="00000000">
      <w:pPr>
        <w:pStyle w:val="Heading3"/>
      </w:pPr>
      <w:bookmarkStart w:id="7" w:name="hardware-configuration"/>
      <w:bookmarkEnd w:id="6"/>
      <w:r>
        <w:t>Hardware Configuration</w:t>
      </w:r>
    </w:p>
    <w:p w14:paraId="18FBE27E" w14:textId="7C56991A" w:rsidR="004919F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PU</w:t>
      </w:r>
      <w:r>
        <w:t>: Intel Core i</w:t>
      </w:r>
      <w:r w:rsidR="00094275">
        <w:t>3</w:t>
      </w:r>
      <w:r>
        <w:t>-</w:t>
      </w:r>
      <w:r w:rsidR="00094275">
        <w:t>6006U</w:t>
      </w:r>
    </w:p>
    <w:p w14:paraId="122CBCAA" w14:textId="7297C3E2" w:rsidR="004919F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GPU</w:t>
      </w:r>
      <w:r>
        <w:t xml:space="preserve">: </w:t>
      </w:r>
      <w:r w:rsidR="005E6C3E" w:rsidRPr="005E6C3E">
        <w:t>Intel HD 520 Graphic Processor</w:t>
      </w:r>
    </w:p>
    <w:p w14:paraId="594E84C5" w14:textId="6E28D373" w:rsidR="004919F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AM</w:t>
      </w:r>
      <w:r>
        <w:t xml:space="preserve">: </w:t>
      </w:r>
      <w:r w:rsidR="00094275">
        <w:t>1</w:t>
      </w:r>
      <w:r>
        <w:t>2GB DDR</w:t>
      </w:r>
      <w:r w:rsidR="00094275">
        <w:t>4</w:t>
      </w:r>
    </w:p>
    <w:p w14:paraId="153D39CE" w14:textId="2A5FD56D" w:rsidR="0016530C" w:rsidRDefault="0016530C">
      <w:pPr>
        <w:pStyle w:val="Compact"/>
        <w:numPr>
          <w:ilvl w:val="0"/>
          <w:numId w:val="5"/>
        </w:numPr>
      </w:pPr>
      <w:r w:rsidRPr="0016530C">
        <w:t>Storage</w:t>
      </w:r>
      <w:r>
        <w:t>: SATA</w:t>
      </w:r>
    </w:p>
    <w:p w14:paraId="3448708E" w14:textId="77777777" w:rsidR="004919FF" w:rsidRDefault="00000000">
      <w:pPr>
        <w:pStyle w:val="Heading2"/>
      </w:pPr>
      <w:bookmarkStart w:id="8" w:name="optimization-techniques"/>
      <w:bookmarkEnd w:id="4"/>
      <w:bookmarkEnd w:id="7"/>
      <w:r>
        <w:lastRenderedPageBreak/>
        <w:t>Optimization Techniques</w:t>
      </w:r>
    </w:p>
    <w:p w14:paraId="5A12BC25" w14:textId="77777777" w:rsidR="004919FF" w:rsidRDefault="00000000">
      <w:pPr>
        <w:pStyle w:val="Heading3"/>
      </w:pPr>
      <w:bookmarkStart w:id="9" w:name="model-optimization"/>
      <w:r>
        <w:t>1. Model Optimization</w:t>
      </w:r>
    </w:p>
    <w:p w14:paraId="1BC8B900" w14:textId="77777777" w:rsidR="004919FF" w:rsidRDefault="00000000">
      <w:pPr>
        <w:pStyle w:val="Compact"/>
        <w:numPr>
          <w:ilvl w:val="0"/>
          <w:numId w:val="6"/>
        </w:numPr>
      </w:pPr>
      <w:r>
        <w:t>Used YOLOv8n (nano) variant for faster inference</w:t>
      </w:r>
    </w:p>
    <w:p w14:paraId="7E6DFB81" w14:textId="78C8A8CA" w:rsidR="004919FF" w:rsidRDefault="0016530C">
      <w:pPr>
        <w:pStyle w:val="Compact"/>
        <w:numPr>
          <w:ilvl w:val="0"/>
          <w:numId w:val="6"/>
        </w:numPr>
      </w:pPr>
      <w:r w:rsidRPr="0016530C">
        <w:t xml:space="preserve">Configured </w:t>
      </w:r>
      <w:r w:rsidRPr="0016530C">
        <w:rPr>
          <w:b/>
          <w:bCs/>
        </w:rPr>
        <w:t>half-precision (FP16)</w:t>
      </w:r>
      <w:r w:rsidRPr="0016530C">
        <w:t xml:space="preserve"> inference where applicable.</w:t>
      </w:r>
    </w:p>
    <w:p w14:paraId="5C568124" w14:textId="5C53A297" w:rsidR="004919FF" w:rsidRDefault="0016530C">
      <w:pPr>
        <w:pStyle w:val="Compact"/>
        <w:numPr>
          <w:ilvl w:val="0"/>
          <w:numId w:val="6"/>
        </w:numPr>
      </w:pPr>
      <w:r>
        <w:t>O</w:t>
      </w:r>
      <w:r w:rsidRPr="0016530C">
        <w:t>ptimized detection threshold and batch size.</w:t>
      </w:r>
    </w:p>
    <w:p w14:paraId="7DA536E3" w14:textId="77777777" w:rsidR="004919FF" w:rsidRDefault="00000000">
      <w:pPr>
        <w:pStyle w:val="Heading3"/>
      </w:pPr>
      <w:bookmarkStart w:id="10" w:name="algorithmic-optimizations"/>
      <w:bookmarkEnd w:id="9"/>
      <w:r>
        <w:t>2. Algorithmic Optimizations</w:t>
      </w:r>
    </w:p>
    <w:p w14:paraId="4637A97C" w14:textId="77777777" w:rsidR="004919FF" w:rsidRDefault="00000000">
      <w:pPr>
        <w:pStyle w:val="Compact"/>
        <w:numPr>
          <w:ilvl w:val="0"/>
          <w:numId w:val="7"/>
        </w:numPr>
      </w:pPr>
      <w:r>
        <w:t>Implemented temporal smoothing for stability</w:t>
      </w:r>
    </w:p>
    <w:p w14:paraId="606DE02C" w14:textId="77777777" w:rsidR="004919FF" w:rsidRDefault="00000000">
      <w:pPr>
        <w:pStyle w:val="Compact"/>
        <w:numPr>
          <w:ilvl w:val="0"/>
          <w:numId w:val="7"/>
        </w:numPr>
      </w:pPr>
      <w:r>
        <w:t>Used adaptive thresholding based on scene complexity</w:t>
      </w:r>
    </w:p>
    <w:p w14:paraId="723DE7ED" w14:textId="77777777" w:rsidR="004919FF" w:rsidRDefault="00000000">
      <w:pPr>
        <w:pStyle w:val="Compact"/>
        <w:numPr>
          <w:ilvl w:val="0"/>
          <w:numId w:val="7"/>
        </w:numPr>
      </w:pPr>
      <w:r>
        <w:t xml:space="preserve">Optimized </w:t>
      </w:r>
      <w:proofErr w:type="spellStart"/>
      <w:r>
        <w:t>ByteTrack</w:t>
      </w:r>
      <w:proofErr w:type="spellEnd"/>
      <w:r>
        <w:t xml:space="preserve"> parameters for real-time performance</w:t>
      </w:r>
    </w:p>
    <w:p w14:paraId="4BF7572C" w14:textId="77777777" w:rsidR="004919FF" w:rsidRDefault="00000000">
      <w:pPr>
        <w:pStyle w:val="Heading3"/>
      </w:pPr>
      <w:bookmarkStart w:id="11" w:name="implementation-optimizations"/>
      <w:bookmarkEnd w:id="10"/>
      <w:r>
        <w:t>3. Implementation Optimizations</w:t>
      </w:r>
    </w:p>
    <w:p w14:paraId="6AD8185C" w14:textId="77777777" w:rsidR="004919FF" w:rsidRDefault="00000000">
      <w:pPr>
        <w:pStyle w:val="Compact"/>
        <w:numPr>
          <w:ilvl w:val="0"/>
          <w:numId w:val="8"/>
        </w:numPr>
      </w:pPr>
      <w:r>
        <w:t>Minimized CPU-GPU data transfer overhead</w:t>
      </w:r>
    </w:p>
    <w:p w14:paraId="7F2B7868" w14:textId="77777777" w:rsidR="004919FF" w:rsidRDefault="00000000">
      <w:pPr>
        <w:pStyle w:val="Compact"/>
        <w:numPr>
          <w:ilvl w:val="0"/>
          <w:numId w:val="8"/>
        </w:numPr>
      </w:pPr>
      <w:r>
        <w:t>Used asynchronous video encoding</w:t>
      </w:r>
    </w:p>
    <w:p w14:paraId="41B718B4" w14:textId="77777777" w:rsidR="004919FF" w:rsidRDefault="00000000">
      <w:pPr>
        <w:pStyle w:val="Compact"/>
        <w:numPr>
          <w:ilvl w:val="0"/>
          <w:numId w:val="8"/>
        </w:numPr>
      </w:pPr>
      <w:r>
        <w:t>Implemented efficient memory management</w:t>
      </w:r>
    </w:p>
    <w:p w14:paraId="283B9306" w14:textId="77777777" w:rsidR="004919FF" w:rsidRDefault="00000000">
      <w:pPr>
        <w:pStyle w:val="Compact"/>
        <w:numPr>
          <w:ilvl w:val="0"/>
          <w:numId w:val="8"/>
        </w:numPr>
      </w:pPr>
      <w:r>
        <w:t>Employed frame skipping during high load periods</w:t>
      </w:r>
    </w:p>
    <w:p w14:paraId="10841AA9" w14:textId="77777777" w:rsidR="004919FF" w:rsidRDefault="00000000">
      <w:pPr>
        <w:pStyle w:val="Heading3"/>
      </w:pPr>
      <w:bookmarkStart w:id="12" w:name="pipeline-optimizations"/>
      <w:bookmarkEnd w:id="11"/>
      <w:r>
        <w:t>4. Pipeline Optimizations</w:t>
      </w:r>
    </w:p>
    <w:p w14:paraId="36FF71D4" w14:textId="77777777" w:rsidR="004919FF" w:rsidRDefault="00000000">
      <w:pPr>
        <w:pStyle w:val="Compact"/>
        <w:numPr>
          <w:ilvl w:val="0"/>
          <w:numId w:val="9"/>
        </w:numPr>
      </w:pPr>
      <w:r>
        <w:t>Used separate threads for detection/tracking and visualization</w:t>
      </w:r>
    </w:p>
    <w:p w14:paraId="00BEA0D8" w14:textId="77777777" w:rsidR="004919FF" w:rsidRDefault="00000000">
      <w:pPr>
        <w:pStyle w:val="Compact"/>
        <w:numPr>
          <w:ilvl w:val="0"/>
          <w:numId w:val="9"/>
        </w:numPr>
      </w:pPr>
      <w:r>
        <w:t>Implemented non-blocking I/O for video reading/writing</w:t>
      </w:r>
    </w:p>
    <w:p w14:paraId="2C2D353E" w14:textId="77777777" w:rsidR="004919FF" w:rsidRDefault="00000000">
      <w:pPr>
        <w:pStyle w:val="Compact"/>
        <w:numPr>
          <w:ilvl w:val="0"/>
          <w:numId w:val="9"/>
        </w:numPr>
      </w:pPr>
      <w:r>
        <w:t>Used in-memory frame buffers to reduce disk I/O</w:t>
      </w:r>
    </w:p>
    <w:p w14:paraId="3B55B5FF" w14:textId="77777777" w:rsidR="004919FF" w:rsidRDefault="00000000">
      <w:pPr>
        <w:pStyle w:val="Heading2"/>
      </w:pPr>
      <w:bookmarkStart w:id="13" w:name="architectural-decisions"/>
      <w:bookmarkEnd w:id="8"/>
      <w:bookmarkEnd w:id="12"/>
      <w:r>
        <w:t>Architectural Decisions</w:t>
      </w:r>
    </w:p>
    <w:p w14:paraId="6233DAEA" w14:textId="77777777" w:rsidR="004919FF" w:rsidRDefault="00000000">
      <w:pPr>
        <w:pStyle w:val="Heading3"/>
      </w:pPr>
      <w:bookmarkStart w:id="14" w:name="selection-of-yolov8"/>
      <w:r>
        <w:t>Selection of YOLOv8</w:t>
      </w:r>
    </w:p>
    <w:p w14:paraId="273E9A89" w14:textId="77777777" w:rsidR="0016530C" w:rsidRPr="0016530C" w:rsidRDefault="0016530C">
      <w:pPr>
        <w:pStyle w:val="Heading3"/>
        <w:rPr>
          <w:rFonts w:asciiTheme="minorHAnsi" w:eastAsiaTheme="minorHAnsi" w:hAnsiTheme="minorHAnsi" w:cstheme="minorBidi"/>
          <w:b w:val="0"/>
          <w:bCs w:val="0"/>
          <w:color w:val="auto"/>
        </w:rPr>
      </w:pPr>
      <w:bookmarkStart w:id="15" w:name="bytetrack-vs.-other-trackers"/>
      <w:bookmarkEnd w:id="14"/>
      <w:r w:rsidRPr="0016530C">
        <w:rPr>
          <w:rFonts w:asciiTheme="minorHAnsi" w:eastAsiaTheme="minorHAnsi" w:hAnsiTheme="minorHAnsi" w:cstheme="minorBidi"/>
          <w:b w:val="0"/>
          <w:bCs w:val="0"/>
          <w:color w:val="auto"/>
        </w:rPr>
        <w:t xml:space="preserve">YOLOv8 was chosen after evaluating alternatives like </w:t>
      </w:r>
      <w:proofErr w:type="spellStart"/>
      <w:r w:rsidRPr="0016530C">
        <w:rPr>
          <w:rFonts w:asciiTheme="minorHAnsi" w:eastAsiaTheme="minorHAnsi" w:hAnsiTheme="minorHAnsi" w:cstheme="minorBidi"/>
          <w:b w:val="0"/>
          <w:bCs w:val="0"/>
          <w:color w:val="auto"/>
        </w:rPr>
        <w:t>EfficientDet</w:t>
      </w:r>
      <w:proofErr w:type="spellEnd"/>
      <w:r w:rsidRPr="0016530C">
        <w:rPr>
          <w:rFonts w:asciiTheme="minorHAnsi" w:eastAsiaTheme="minorHAnsi" w:hAnsiTheme="minorHAnsi" w:cstheme="minorBidi"/>
          <w:b w:val="0"/>
          <w:bCs w:val="0"/>
          <w:color w:val="auto"/>
        </w:rPr>
        <w:t xml:space="preserve"> and SSD.</w:t>
      </w:r>
      <w:r w:rsidRPr="0016530C">
        <w:rPr>
          <w:rFonts w:asciiTheme="minorHAnsi" w:eastAsiaTheme="minorHAnsi" w:hAnsiTheme="minorHAnsi" w:cstheme="minorBidi"/>
          <w:b w:val="0"/>
          <w:bCs w:val="0"/>
          <w:color w:val="auto"/>
        </w:rPr>
        <w:br/>
        <w:t>YOLOv8 offered the best trade-off between accuracy and speed, making it ideal for real-time video analytics, even on lower-end hardware.</w:t>
      </w:r>
    </w:p>
    <w:p w14:paraId="24D935E3" w14:textId="24D8ABAC" w:rsidR="004919FF" w:rsidRDefault="00000000">
      <w:pPr>
        <w:pStyle w:val="Heading3"/>
      </w:pPr>
      <w:proofErr w:type="spellStart"/>
      <w:r>
        <w:t>ByteTrack</w:t>
      </w:r>
      <w:proofErr w:type="spellEnd"/>
      <w:r>
        <w:t xml:space="preserve"> vs. Other Trackers</w:t>
      </w:r>
    </w:p>
    <w:p w14:paraId="0178BC9D" w14:textId="77777777" w:rsidR="0016530C" w:rsidRPr="0016530C" w:rsidRDefault="0016530C" w:rsidP="0016530C">
      <w:pPr>
        <w:pStyle w:val="Heading3"/>
        <w:rPr>
          <w:color w:val="auto"/>
          <w:lang w:val="en-IN"/>
        </w:rPr>
      </w:pPr>
      <w:bookmarkStart w:id="16" w:name="state-management-system"/>
      <w:bookmarkEnd w:id="15"/>
      <w:proofErr w:type="spellStart"/>
      <w:r w:rsidRPr="0016530C">
        <w:rPr>
          <w:color w:val="auto"/>
          <w:lang w:val="en-IN"/>
        </w:rPr>
        <w:t>ByteTrack</w:t>
      </w:r>
      <w:proofErr w:type="spellEnd"/>
      <w:r w:rsidRPr="0016530C">
        <w:rPr>
          <w:color w:val="auto"/>
          <w:lang w:val="en-IN"/>
        </w:rPr>
        <w:t xml:space="preserve"> was selected for its superior performance in:</w:t>
      </w:r>
    </w:p>
    <w:p w14:paraId="0FE87BCD" w14:textId="77777777" w:rsidR="0016530C" w:rsidRPr="0016530C" w:rsidRDefault="0016530C" w:rsidP="0016530C">
      <w:pPr>
        <w:pStyle w:val="Heading3"/>
        <w:numPr>
          <w:ilvl w:val="0"/>
          <w:numId w:val="10"/>
        </w:numPr>
        <w:rPr>
          <w:color w:val="auto"/>
          <w:lang w:val="en-IN"/>
        </w:rPr>
      </w:pPr>
      <w:r w:rsidRPr="0016530C">
        <w:rPr>
          <w:color w:val="auto"/>
          <w:lang w:val="en-IN"/>
        </w:rPr>
        <w:t>Robust tracking through occlusions,</w:t>
      </w:r>
    </w:p>
    <w:p w14:paraId="64E213C1" w14:textId="77777777" w:rsidR="0016530C" w:rsidRPr="0016530C" w:rsidRDefault="0016530C" w:rsidP="0016530C">
      <w:pPr>
        <w:pStyle w:val="Heading3"/>
        <w:numPr>
          <w:ilvl w:val="0"/>
          <w:numId w:val="10"/>
        </w:numPr>
        <w:rPr>
          <w:color w:val="auto"/>
          <w:lang w:val="en-IN"/>
        </w:rPr>
      </w:pPr>
      <w:r w:rsidRPr="0016530C">
        <w:rPr>
          <w:color w:val="auto"/>
          <w:lang w:val="en-IN"/>
        </w:rPr>
        <w:t>Simplicity of integration,</w:t>
      </w:r>
    </w:p>
    <w:p w14:paraId="501CC5DE" w14:textId="77777777" w:rsidR="0016530C" w:rsidRPr="0016530C" w:rsidRDefault="0016530C" w:rsidP="0016530C">
      <w:pPr>
        <w:pStyle w:val="Heading3"/>
        <w:numPr>
          <w:ilvl w:val="0"/>
          <w:numId w:val="10"/>
        </w:numPr>
        <w:rPr>
          <w:color w:val="auto"/>
          <w:lang w:val="en-IN"/>
        </w:rPr>
      </w:pPr>
      <w:r w:rsidRPr="0016530C">
        <w:rPr>
          <w:color w:val="auto"/>
          <w:lang w:val="en-IN"/>
        </w:rPr>
        <w:t xml:space="preserve">Speed and lower computational overhead compared to </w:t>
      </w:r>
      <w:proofErr w:type="spellStart"/>
      <w:r w:rsidRPr="0016530C">
        <w:rPr>
          <w:color w:val="auto"/>
          <w:lang w:val="en-IN"/>
        </w:rPr>
        <w:t>DeepSORT</w:t>
      </w:r>
      <w:proofErr w:type="spellEnd"/>
      <w:r w:rsidRPr="0016530C">
        <w:rPr>
          <w:color w:val="auto"/>
          <w:lang w:val="en-IN"/>
        </w:rPr>
        <w:t xml:space="preserve"> and </w:t>
      </w:r>
      <w:proofErr w:type="spellStart"/>
      <w:r w:rsidRPr="0016530C">
        <w:rPr>
          <w:color w:val="auto"/>
          <w:lang w:val="en-IN"/>
        </w:rPr>
        <w:t>StrongSORT</w:t>
      </w:r>
      <w:proofErr w:type="spellEnd"/>
      <w:r w:rsidRPr="0016530C">
        <w:rPr>
          <w:color w:val="auto"/>
          <w:lang w:val="en-IN"/>
        </w:rPr>
        <w:t>.</w:t>
      </w:r>
    </w:p>
    <w:p w14:paraId="455749AA" w14:textId="1F138C63" w:rsidR="004919FF" w:rsidRPr="002C3190" w:rsidRDefault="002C3190">
      <w:pPr>
        <w:pStyle w:val="Heading3"/>
      </w:pPr>
      <w:r w:rsidRPr="002C3190">
        <w:t xml:space="preserve">Custom </w:t>
      </w:r>
      <w:r w:rsidR="00000000" w:rsidRPr="002C3190">
        <w:t>State Management System</w:t>
      </w:r>
    </w:p>
    <w:p w14:paraId="5C16DED0" w14:textId="0919ECD4" w:rsidR="002C3190" w:rsidRPr="002C3190" w:rsidRDefault="00000000" w:rsidP="002C3190">
      <w:pPr>
        <w:pStyle w:val="FirstParagraph"/>
        <w:rPr>
          <w:lang w:val="en-IN"/>
        </w:rPr>
      </w:pPr>
      <w:r>
        <w:t xml:space="preserve">A </w:t>
      </w:r>
      <w:bookmarkStart w:id="17" w:name="conclusion"/>
      <w:bookmarkEnd w:id="13"/>
      <w:bookmarkEnd w:id="16"/>
      <w:r w:rsidR="002C3190" w:rsidRPr="002C3190">
        <w:rPr>
          <w:lang w:val="en-IN"/>
        </w:rPr>
        <w:t>customized object state management system was developed to accurately differentiate between:</w:t>
      </w:r>
    </w:p>
    <w:p w14:paraId="746EA627" w14:textId="77777777" w:rsidR="002C3190" w:rsidRPr="002C3190" w:rsidRDefault="002C3190" w:rsidP="002C3190">
      <w:pPr>
        <w:pStyle w:val="FirstParagraph"/>
        <w:numPr>
          <w:ilvl w:val="0"/>
          <w:numId w:val="11"/>
        </w:numPr>
        <w:rPr>
          <w:lang w:val="en-IN"/>
        </w:rPr>
      </w:pPr>
      <w:r w:rsidRPr="002C3190">
        <w:rPr>
          <w:lang w:val="en-IN"/>
        </w:rPr>
        <w:t>Temporary occlusions vs. permanent disappearance,</w:t>
      </w:r>
    </w:p>
    <w:p w14:paraId="53E92924" w14:textId="77777777" w:rsidR="002C3190" w:rsidRPr="002C3190" w:rsidRDefault="002C3190" w:rsidP="002C3190">
      <w:pPr>
        <w:pStyle w:val="FirstParagraph"/>
        <w:numPr>
          <w:ilvl w:val="0"/>
          <w:numId w:val="11"/>
        </w:numPr>
        <w:rPr>
          <w:lang w:val="en-IN"/>
        </w:rPr>
      </w:pPr>
      <w:r w:rsidRPr="002C3190">
        <w:rPr>
          <w:lang w:val="en-IN"/>
        </w:rPr>
        <w:lastRenderedPageBreak/>
        <w:t>New object appearances vs. re-appearances,</w:t>
      </w:r>
    </w:p>
    <w:p w14:paraId="32DC3766" w14:textId="77777777" w:rsidR="002C3190" w:rsidRPr="002C3190" w:rsidRDefault="002C3190" w:rsidP="002C3190">
      <w:pPr>
        <w:pStyle w:val="FirstParagraph"/>
        <w:numPr>
          <w:ilvl w:val="0"/>
          <w:numId w:val="11"/>
        </w:numPr>
        <w:rPr>
          <w:lang w:val="en-IN"/>
        </w:rPr>
      </w:pPr>
      <w:r w:rsidRPr="002C3190">
        <w:rPr>
          <w:lang w:val="en-IN"/>
        </w:rPr>
        <w:t>Multi-object overlapping scenarios,</w:t>
      </w:r>
    </w:p>
    <w:p w14:paraId="45461E6B" w14:textId="77777777" w:rsidR="002C3190" w:rsidRPr="002C3190" w:rsidRDefault="002C3190" w:rsidP="002C3190">
      <w:pPr>
        <w:pStyle w:val="FirstParagraph"/>
        <w:numPr>
          <w:ilvl w:val="0"/>
          <w:numId w:val="11"/>
        </w:numPr>
        <w:rPr>
          <w:lang w:val="en-IN"/>
        </w:rPr>
      </w:pPr>
      <w:r w:rsidRPr="002C3190">
        <w:rPr>
          <w:lang w:val="en-IN"/>
        </w:rPr>
        <w:t>Dynamic camera movement or lighting condition changes.</w:t>
      </w:r>
    </w:p>
    <w:p w14:paraId="00FA80D4" w14:textId="2E09CAF6" w:rsidR="004919FF" w:rsidRPr="002C3190" w:rsidRDefault="00000000" w:rsidP="002C3190">
      <w:pPr>
        <w:pStyle w:val="FirstParagraph"/>
        <w:rPr>
          <w:color w:val="4F81BD" w:themeColor="accent1"/>
        </w:rPr>
      </w:pPr>
      <w:r w:rsidRPr="002C3190">
        <w:rPr>
          <w:color w:val="4F81BD" w:themeColor="accent1"/>
        </w:rPr>
        <w:t>Conclusion</w:t>
      </w:r>
    </w:p>
    <w:p w14:paraId="35EA12B2" w14:textId="77777777" w:rsidR="002C3190" w:rsidRPr="002C3190" w:rsidRDefault="002C3190" w:rsidP="002C3190">
      <w:pPr>
        <w:pStyle w:val="BodyText"/>
        <w:rPr>
          <w:lang w:val="en-IN"/>
        </w:rPr>
      </w:pPr>
      <w:r w:rsidRPr="002C3190">
        <w:rPr>
          <w:lang w:val="en-IN"/>
        </w:rPr>
        <w:t xml:space="preserve">The implemented system successfully meets the project goals of </w:t>
      </w:r>
      <w:r w:rsidRPr="002C3190">
        <w:rPr>
          <w:b/>
          <w:bCs/>
          <w:sz w:val="22"/>
          <w:szCs w:val="22"/>
          <w:lang w:val="en-IN"/>
        </w:rPr>
        <w:t>real-time detection of missing and newly placed objects</w:t>
      </w:r>
      <w:r w:rsidRPr="002C3190">
        <w:rPr>
          <w:sz w:val="22"/>
          <w:szCs w:val="22"/>
          <w:lang w:val="en-IN"/>
        </w:rPr>
        <w:t>.</w:t>
      </w:r>
      <w:r w:rsidRPr="002C3190">
        <w:rPr>
          <w:lang w:val="en-IN"/>
        </w:rPr>
        <w:br/>
        <w:t>The solution remains stable and accurate, even under hardware constraints, through careful optimization at the model, algorithmic, and implementation levels.</w:t>
      </w:r>
    </w:p>
    <w:p w14:paraId="6FDBF693" w14:textId="77777777" w:rsidR="002C3190" w:rsidRPr="002C3190" w:rsidRDefault="002C3190" w:rsidP="002C3190">
      <w:pPr>
        <w:pStyle w:val="BodyText"/>
        <w:rPr>
          <w:lang w:val="en-IN"/>
        </w:rPr>
      </w:pPr>
      <w:r w:rsidRPr="002C3190">
        <w:rPr>
          <w:lang w:val="en-IN"/>
        </w:rPr>
        <w:t xml:space="preserve">With further upgrades like GPU acceleration and </w:t>
      </w:r>
      <w:proofErr w:type="spellStart"/>
      <w:r w:rsidRPr="002C3190">
        <w:rPr>
          <w:lang w:val="en-IN"/>
        </w:rPr>
        <w:t>TensorRT</w:t>
      </w:r>
      <w:proofErr w:type="spellEnd"/>
      <w:r w:rsidRPr="002C3190">
        <w:rPr>
          <w:lang w:val="en-IN"/>
        </w:rPr>
        <w:t xml:space="preserve"> optimization, the system can easily scale to much higher frame rates and even larger deployment scenarios.</w:t>
      </w:r>
    </w:p>
    <w:p w14:paraId="68BF09F1" w14:textId="77777777" w:rsidR="002C3190" w:rsidRPr="002C3190" w:rsidRDefault="00000000">
      <w:pPr>
        <w:pStyle w:val="BodyText"/>
        <w:rPr>
          <w:color w:val="4F81BD" w:themeColor="accent1"/>
        </w:rPr>
      </w:pPr>
      <w:r w:rsidRPr="002C3190">
        <w:rPr>
          <w:color w:val="4F81BD" w:themeColor="accent1"/>
        </w:rPr>
        <w:t xml:space="preserve">Future improvements </w:t>
      </w:r>
    </w:p>
    <w:bookmarkEnd w:id="0"/>
    <w:bookmarkEnd w:id="17"/>
    <w:p w14:paraId="5E20DFD6" w14:textId="27088130" w:rsidR="002C3190" w:rsidRPr="002C3190" w:rsidRDefault="002C3190" w:rsidP="002C3190">
      <w:pPr>
        <w:pStyle w:val="BodyText"/>
        <w:numPr>
          <w:ilvl w:val="0"/>
          <w:numId w:val="12"/>
        </w:numPr>
        <w:rPr>
          <w:lang w:val="en-IN"/>
        </w:rPr>
      </w:pPr>
      <w:r>
        <w:rPr>
          <w:lang w:val="en-IN"/>
        </w:rPr>
        <w:t>I</w:t>
      </w:r>
      <w:r w:rsidRPr="002C3190">
        <w:rPr>
          <w:lang w:val="en-IN"/>
        </w:rPr>
        <w:t xml:space="preserve">ntegration with </w:t>
      </w:r>
      <w:r w:rsidRPr="002C3190">
        <w:rPr>
          <w:b/>
          <w:bCs/>
          <w:lang w:val="en-IN"/>
        </w:rPr>
        <w:t>depth sensors</w:t>
      </w:r>
      <w:r w:rsidRPr="002C3190">
        <w:rPr>
          <w:lang w:val="en-IN"/>
        </w:rPr>
        <w:t xml:space="preserve"> for 3D spatial analysis.</w:t>
      </w:r>
    </w:p>
    <w:p w14:paraId="2E380FC7" w14:textId="2C5426FE" w:rsidR="002C3190" w:rsidRPr="002C3190" w:rsidRDefault="002C3190" w:rsidP="002C3190">
      <w:pPr>
        <w:pStyle w:val="BodyText"/>
        <w:numPr>
          <w:ilvl w:val="0"/>
          <w:numId w:val="12"/>
        </w:numPr>
        <w:rPr>
          <w:lang w:val="en-IN"/>
        </w:rPr>
      </w:pPr>
      <w:r w:rsidRPr="002C3190">
        <w:rPr>
          <w:lang w:val="en-IN"/>
        </w:rPr>
        <w:t xml:space="preserve">Implementation of </w:t>
      </w:r>
      <w:r w:rsidRPr="002C3190">
        <w:rPr>
          <w:b/>
          <w:bCs/>
          <w:lang w:val="en-IN"/>
        </w:rPr>
        <w:t>attention mechanisms</w:t>
      </w:r>
      <w:r w:rsidRPr="002C3190">
        <w:rPr>
          <w:lang w:val="en-IN"/>
        </w:rPr>
        <w:t xml:space="preserve"> for better object permanence tracking.</w:t>
      </w:r>
    </w:p>
    <w:p w14:paraId="37C20283" w14:textId="4018F14C" w:rsidR="002C3190" w:rsidRPr="002C3190" w:rsidRDefault="002C3190" w:rsidP="002C3190">
      <w:pPr>
        <w:pStyle w:val="BodyText"/>
        <w:numPr>
          <w:ilvl w:val="0"/>
          <w:numId w:val="12"/>
        </w:numPr>
        <w:rPr>
          <w:lang w:val="en-IN"/>
        </w:rPr>
      </w:pPr>
      <w:r w:rsidRPr="002C3190">
        <w:rPr>
          <w:lang w:val="en-IN"/>
        </w:rPr>
        <w:t xml:space="preserve">Exploration of </w:t>
      </w:r>
      <w:proofErr w:type="spellStart"/>
      <w:r w:rsidRPr="002C3190">
        <w:rPr>
          <w:b/>
          <w:bCs/>
          <w:lang w:val="en-IN"/>
        </w:rPr>
        <w:t>TensorRT</w:t>
      </w:r>
      <w:proofErr w:type="spellEnd"/>
      <w:r w:rsidRPr="002C3190">
        <w:rPr>
          <w:lang w:val="en-IN"/>
        </w:rPr>
        <w:t xml:space="preserve"> or </w:t>
      </w:r>
      <w:r w:rsidRPr="002C3190">
        <w:rPr>
          <w:b/>
          <w:bCs/>
          <w:lang w:val="en-IN"/>
        </w:rPr>
        <w:t>ONNX optimizations</w:t>
      </w:r>
      <w:r w:rsidRPr="002C3190">
        <w:rPr>
          <w:lang w:val="en-IN"/>
        </w:rPr>
        <w:t xml:space="preserve"> for extreme speedup.</w:t>
      </w:r>
    </w:p>
    <w:p w14:paraId="28E71E6D" w14:textId="7B10A38C" w:rsidR="002C3190" w:rsidRPr="002C3190" w:rsidRDefault="002C3190" w:rsidP="002C3190">
      <w:pPr>
        <w:pStyle w:val="BodyText"/>
        <w:numPr>
          <w:ilvl w:val="0"/>
          <w:numId w:val="12"/>
        </w:numPr>
        <w:rPr>
          <w:lang w:val="en-IN"/>
        </w:rPr>
      </w:pPr>
      <w:r w:rsidRPr="002C3190">
        <w:rPr>
          <w:lang w:val="en-IN"/>
        </w:rPr>
        <w:t xml:space="preserve">Adaptive scene complexity analysis for </w:t>
      </w:r>
      <w:r w:rsidRPr="002C3190">
        <w:rPr>
          <w:b/>
          <w:bCs/>
          <w:lang w:val="en-IN"/>
        </w:rPr>
        <w:t>dynamic threshold adjustment</w:t>
      </w:r>
      <w:r w:rsidRPr="002C3190">
        <w:rPr>
          <w:lang w:val="en-IN"/>
        </w:rPr>
        <w:t>.</w:t>
      </w:r>
    </w:p>
    <w:p w14:paraId="48E9CF96" w14:textId="45871656" w:rsidR="004919FF" w:rsidRDefault="004919FF">
      <w:pPr>
        <w:pStyle w:val="BodyText"/>
      </w:pPr>
    </w:p>
    <w:sectPr w:rsidR="004919F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C4D868" w14:textId="77777777" w:rsidR="00862DC6" w:rsidRDefault="00862DC6">
      <w:pPr>
        <w:spacing w:after="0"/>
      </w:pPr>
      <w:r>
        <w:separator/>
      </w:r>
    </w:p>
  </w:endnote>
  <w:endnote w:type="continuationSeparator" w:id="0">
    <w:p w14:paraId="3EB6F5F0" w14:textId="77777777" w:rsidR="00862DC6" w:rsidRDefault="00862D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86727E" w14:textId="77777777" w:rsidR="00862DC6" w:rsidRDefault="00862DC6">
      <w:r>
        <w:separator/>
      </w:r>
    </w:p>
  </w:footnote>
  <w:footnote w:type="continuationSeparator" w:id="0">
    <w:p w14:paraId="278579EE" w14:textId="77777777" w:rsidR="00862DC6" w:rsidRDefault="00862D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24E8A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6AED8F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F601EB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EE45284"/>
    <w:multiLevelType w:val="multilevel"/>
    <w:tmpl w:val="AE349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5C79F0"/>
    <w:multiLevelType w:val="hybridMultilevel"/>
    <w:tmpl w:val="78F244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7E3675"/>
    <w:multiLevelType w:val="multilevel"/>
    <w:tmpl w:val="B170B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05209333">
    <w:abstractNumId w:val="0"/>
  </w:num>
  <w:num w:numId="2" w16cid:durableId="17477967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95545881">
    <w:abstractNumId w:val="1"/>
  </w:num>
  <w:num w:numId="4" w16cid:durableId="833449277">
    <w:abstractNumId w:val="1"/>
  </w:num>
  <w:num w:numId="5" w16cid:durableId="1634021376">
    <w:abstractNumId w:val="1"/>
  </w:num>
  <w:num w:numId="6" w16cid:durableId="159741434">
    <w:abstractNumId w:val="1"/>
  </w:num>
  <w:num w:numId="7" w16cid:durableId="2019767467">
    <w:abstractNumId w:val="1"/>
  </w:num>
  <w:num w:numId="8" w16cid:durableId="2053461867">
    <w:abstractNumId w:val="1"/>
  </w:num>
  <w:num w:numId="9" w16cid:durableId="2144687000">
    <w:abstractNumId w:val="1"/>
  </w:num>
  <w:num w:numId="10" w16cid:durableId="1850215915">
    <w:abstractNumId w:val="3"/>
  </w:num>
  <w:num w:numId="11" w16cid:durableId="1157067790">
    <w:abstractNumId w:val="5"/>
  </w:num>
  <w:num w:numId="12" w16cid:durableId="10068430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19FF"/>
    <w:rsid w:val="00094275"/>
    <w:rsid w:val="0016530C"/>
    <w:rsid w:val="002C3190"/>
    <w:rsid w:val="00452CC1"/>
    <w:rsid w:val="004919FF"/>
    <w:rsid w:val="005E6C3E"/>
    <w:rsid w:val="006859CF"/>
    <w:rsid w:val="007A2C7E"/>
    <w:rsid w:val="007C4921"/>
    <w:rsid w:val="00862DC6"/>
    <w:rsid w:val="00A62E54"/>
    <w:rsid w:val="00F347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593987"/>
  <w15:docId w15:val="{1D4FBD68-29CB-458B-B7C4-7D611B140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1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0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2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6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00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83</Words>
  <Characters>332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inmoy Maji</dc:creator>
  <cp:keywords/>
  <cp:lastModifiedBy>Chinmoy Maji</cp:lastModifiedBy>
  <cp:revision>2</cp:revision>
  <dcterms:created xsi:type="dcterms:W3CDTF">2025-04-28T11:30:00Z</dcterms:created>
  <dcterms:modified xsi:type="dcterms:W3CDTF">2025-04-28T11:30:00Z</dcterms:modified>
</cp:coreProperties>
</file>